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6C31C" w14:textId="77777777" w:rsidR="00393919" w:rsidRDefault="00000000">
      <w:pPr>
        <w:pStyle w:val="Heading2"/>
      </w:pPr>
      <w:bookmarkStart w:id="0" w:name="requirements"/>
      <w:r>
        <w:t>Requirements:</w:t>
      </w:r>
      <w:bookmarkEnd w:id="0"/>
    </w:p>
    <w:p w14:paraId="1117EA95" w14:textId="77777777" w:rsidR="00393919" w:rsidRDefault="00000000">
      <w:pPr>
        <w:pStyle w:val="FirstParagraph"/>
      </w:pPr>
      <w:r>
        <w:t xml:space="preserve">A company is launching a room service for managing rooms. The service should be a web API layer using .NET Core 3.0. You already have a prepared infrastructure and need to implement the Web API Controller </w:t>
      </w:r>
      <w:r>
        <w:rPr>
          <w:rStyle w:val="VerbatimChar"/>
        </w:rPr>
        <w:t>RoomsController</w:t>
      </w:r>
      <w:r>
        <w:t>. Use the Middleware mechanism from .Net Core to protect the API service from third-party requests.</w:t>
      </w:r>
    </w:p>
    <w:p w14:paraId="5D8F0EB3" w14:textId="77777777" w:rsidR="00393919" w:rsidRDefault="00000000">
      <w:pPr>
        <w:pStyle w:val="BodyText"/>
      </w:pPr>
      <w:r>
        <w:t>The following API calls are implemented:</w:t>
      </w:r>
    </w:p>
    <w:p w14:paraId="5433C82F" w14:textId="77777777" w:rsidR="00393919" w:rsidRDefault="00000000">
      <w:pPr>
        <w:pStyle w:val="Compact"/>
        <w:numPr>
          <w:ilvl w:val="0"/>
          <w:numId w:val="4"/>
        </w:numPr>
      </w:pPr>
      <w:r>
        <w:t xml:space="preserve">Creating rooms - a POST request to endpoint </w:t>
      </w:r>
      <w:r>
        <w:rPr>
          <w:rStyle w:val="VerbatimChar"/>
        </w:rPr>
        <w:t>api/rooms</w:t>
      </w:r>
      <w:r>
        <w:t xml:space="preserve"> adds the room to the database. The HTTP response code is 200.</w:t>
      </w:r>
    </w:p>
    <w:p w14:paraId="6193A723" w14:textId="77777777" w:rsidR="00393919" w:rsidRDefault="00000000">
      <w:pPr>
        <w:pStyle w:val="Compact"/>
        <w:numPr>
          <w:ilvl w:val="0"/>
          <w:numId w:val="4"/>
        </w:numPr>
      </w:pPr>
      <w:r>
        <w:t xml:space="preserve">Getting all rooms - a GET request to endpoint </w:t>
      </w:r>
      <w:r>
        <w:rPr>
          <w:rStyle w:val="VerbatimChar"/>
        </w:rPr>
        <w:t>api/rooms</w:t>
      </w:r>
      <w:r>
        <w:t xml:space="preserve"> returns the entire list of rooms. The HTTP response code is 200.</w:t>
      </w:r>
    </w:p>
    <w:p w14:paraId="787FD16A" w14:textId="77777777" w:rsidR="00393919" w:rsidRDefault="00000000">
      <w:pPr>
        <w:pStyle w:val="Compact"/>
        <w:numPr>
          <w:ilvl w:val="0"/>
          <w:numId w:val="4"/>
        </w:numPr>
      </w:pPr>
      <w:r>
        <w:t xml:space="preserve">Getting room by id - a GET request to endpoint </w:t>
      </w:r>
      <w:r>
        <w:rPr>
          <w:rStyle w:val="VerbatimChar"/>
        </w:rPr>
        <w:t>api/rooms/{id}</w:t>
      </w:r>
      <w:r>
        <w:t xml:space="preserve"> returns the details of the room for </w:t>
      </w:r>
      <w:r>
        <w:rPr>
          <w:rStyle w:val="VerbatimChar"/>
        </w:rPr>
        <w:t>{id}</w:t>
      </w:r>
      <w:r>
        <w:t xml:space="preserve">. If there is no room with </w:t>
      </w:r>
      <w:r>
        <w:rPr>
          <w:rStyle w:val="VerbatimChar"/>
        </w:rPr>
        <w:t>{id}</w:t>
      </w:r>
      <w:r>
        <w:t>, status code 404 is returned. On success, status code 200 is returned.</w:t>
      </w:r>
    </w:p>
    <w:p w14:paraId="5A91B855" w14:textId="77777777" w:rsidR="00393919" w:rsidRDefault="00000000">
      <w:pPr>
        <w:pStyle w:val="Compact"/>
        <w:numPr>
          <w:ilvl w:val="0"/>
          <w:numId w:val="4"/>
        </w:numPr>
      </w:pPr>
      <w:r>
        <w:t xml:space="preserve">Getting all rooms filtered by the Floors property- a GET request to endpoint </w:t>
      </w:r>
      <w:r>
        <w:rPr>
          <w:rStyle w:val="VerbatimChar"/>
        </w:rPr>
        <w:t>api/rooms?Floors={floor1}&amp;Floors={floor2}</w:t>
      </w:r>
      <w:r>
        <w:t xml:space="preserve"> returns the entire list of rooms for floor1 and floor2. The HTTP response code is 200.</w:t>
      </w:r>
    </w:p>
    <w:p w14:paraId="23597337" w14:textId="77777777" w:rsidR="00393919" w:rsidRDefault="00000000">
      <w:pPr>
        <w:pStyle w:val="FirstParagraph"/>
      </w:pPr>
      <w:r>
        <w:t>Complete the Middleware of the project in the following way:</w:t>
      </w:r>
    </w:p>
    <w:p w14:paraId="39A5D2C2" w14:textId="77777777" w:rsidR="00393919" w:rsidRDefault="00000000">
      <w:pPr>
        <w:pStyle w:val="Compact"/>
        <w:numPr>
          <w:ilvl w:val="0"/>
          <w:numId w:val="5"/>
        </w:numPr>
      </w:pPr>
      <w:r>
        <w:t xml:space="preserve">Implement Middleware that checks if the request contains the header </w:t>
      </w:r>
      <w:r>
        <w:rPr>
          <w:b/>
        </w:rPr>
        <w:t>passwordKey</w:t>
      </w:r>
      <w:r>
        <w:t xml:space="preserve"> with the value </w:t>
      </w:r>
      <w:r>
        <w:rPr>
          <w:b/>
        </w:rPr>
        <w:t>passwordKey123456789</w:t>
      </w:r>
      <w:r>
        <w:t>. If the request contains this header, allow the request. If not, return HTTP response code 403 Forbidden.</w:t>
      </w:r>
    </w:p>
    <w:p w14:paraId="299324C9" w14:textId="77777777" w:rsidR="00393919" w:rsidRDefault="00000000">
      <w:pPr>
        <w:pStyle w:val="FirstParagraph"/>
      </w:pPr>
      <w:r>
        <w:t>Definition of the Room model: + id - The ID of the room. [INTEGER] + category - The category of the room. [STRING] + number - The number of the room. [INTEGER] + floor - The floor of the room. [INTEGER] + isAvailable - The flag that shows if the room is available. [BOOLEAN] + addedDate - The date when the room was added in UTC (GMT + 0). [EPOCH INTEGER]</w:t>
      </w:r>
    </w:p>
    <w:p w14:paraId="0CF6F15D" w14:textId="77777777" w:rsidR="00393919" w:rsidRDefault="00000000">
      <w:pPr>
        <w:pStyle w:val="Heading2"/>
      </w:pPr>
      <w:bookmarkStart w:id="1" w:name="Xd221a0245f3e91e3a2198bba2e48ac7d8e07ad7"/>
      <w:r>
        <w:t>Example requests and responses with headers</w:t>
      </w:r>
      <w:bookmarkEnd w:id="1"/>
    </w:p>
    <w:p w14:paraId="7896350E" w14:textId="77777777" w:rsidR="00393919" w:rsidRDefault="00000000">
      <w:pPr>
        <w:pStyle w:val="FirstParagraph"/>
      </w:pPr>
      <w:r>
        <w:rPr>
          <w:b/>
        </w:rPr>
        <w:t>Request 1:</w:t>
      </w:r>
    </w:p>
    <w:p w14:paraId="357E43BC" w14:textId="77777777" w:rsidR="00393919" w:rsidRDefault="00000000">
      <w:pPr>
        <w:pStyle w:val="BodyText"/>
      </w:pPr>
      <w:r>
        <w:t xml:space="preserve">POST request to </w:t>
      </w:r>
      <w:r>
        <w:rPr>
          <w:rStyle w:val="VerbatimChar"/>
        </w:rPr>
        <w:t>api/rooms</w:t>
      </w:r>
    </w:p>
    <w:p w14:paraId="47F961A2" w14:textId="77777777" w:rsidR="00393919" w:rsidRDefault="00000000">
      <w:pPr>
        <w:pStyle w:val="BodyText"/>
      </w:pPr>
      <w:r>
        <w:t>The request contains the header passwordKey with the value passwordKey123456789:</w:t>
      </w:r>
    </w:p>
    <w:p w14:paraId="452351A1" w14:textId="77777777" w:rsidR="00393919" w:rsidRDefault="00000000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>    id: 1,</w:t>
      </w:r>
      <w:r>
        <w:br/>
      </w:r>
      <w:r>
        <w:rPr>
          <w:rStyle w:val="VerbatimChar"/>
        </w:rPr>
        <w:t>    category: "Luxe",</w:t>
      </w:r>
      <w:r>
        <w:br/>
      </w:r>
      <w:r>
        <w:rPr>
          <w:rStyle w:val="VerbatimChar"/>
        </w:rPr>
        <w:t>    number: 122,</w:t>
      </w:r>
      <w:r>
        <w:br/>
      </w:r>
      <w:r>
        <w:rPr>
          <w:rStyle w:val="VerbatimChar"/>
        </w:rPr>
        <w:t>    floor: 3,</w:t>
      </w:r>
      <w:r>
        <w:br/>
      </w:r>
      <w:r>
        <w:rPr>
          <w:rStyle w:val="VerbatimChar"/>
        </w:rPr>
        <w:t>    isAvailable: true,</w:t>
      </w:r>
      <w:r>
        <w:br/>
      </w:r>
      <w:r>
        <w:rPr>
          <w:rStyle w:val="VerbatimChar"/>
        </w:rPr>
        <w:t>    addedDate: 1573843210</w:t>
      </w:r>
      <w:r>
        <w:br/>
      </w:r>
      <w:r>
        <w:rPr>
          <w:rStyle w:val="VerbatimChar"/>
        </w:rPr>
        <w:t>}    </w:t>
      </w:r>
    </w:p>
    <w:p w14:paraId="76FF55CB" w14:textId="77777777" w:rsidR="00393919" w:rsidRDefault="00000000">
      <w:pPr>
        <w:pStyle w:val="FirstParagraph"/>
      </w:pPr>
      <w:r>
        <w:lastRenderedPageBreak/>
        <w:t>The response code will be 200 because the document was created.</w:t>
      </w:r>
    </w:p>
    <w:p w14:paraId="3C8B3173" w14:textId="77777777" w:rsidR="00393919" w:rsidRDefault="00000000">
      <w:pPr>
        <w:pStyle w:val="BodyText"/>
      </w:pPr>
      <w:r>
        <w:rPr>
          <w:b/>
        </w:rPr>
        <w:t>Request 2:</w:t>
      </w:r>
    </w:p>
    <w:p w14:paraId="42F4E769" w14:textId="77777777" w:rsidR="00393919" w:rsidRDefault="00000000">
      <w:pPr>
        <w:pStyle w:val="BodyText"/>
      </w:pPr>
      <w:r>
        <w:t xml:space="preserve">GET request to </w:t>
      </w:r>
      <w:r>
        <w:rPr>
          <w:rStyle w:val="VerbatimChar"/>
        </w:rPr>
        <w:t>api/rooms/1</w:t>
      </w:r>
    </w:p>
    <w:p w14:paraId="485E90CB" w14:textId="77777777" w:rsidR="00393919" w:rsidRDefault="00000000">
      <w:pPr>
        <w:pStyle w:val="BodyText"/>
      </w:pPr>
      <w:r>
        <w:t>The request doesn’t contain the header passwordKey with the value passwordKey123456789. Therefore, the response code will be 403.</w:t>
      </w:r>
    </w:p>
    <w:p w14:paraId="6EE599EE" w14:textId="77777777" w:rsidR="00393919" w:rsidRDefault="00000000">
      <w:pPr>
        <w:pStyle w:val="BodyText"/>
      </w:pPr>
      <w:r>
        <w:rPr>
          <w:b/>
        </w:rPr>
        <w:t>Request 3:</w:t>
      </w:r>
    </w:p>
    <w:p w14:paraId="794F25A9" w14:textId="77777777" w:rsidR="00393919" w:rsidRDefault="00000000">
      <w:pPr>
        <w:pStyle w:val="BodyText"/>
      </w:pPr>
      <w:r>
        <w:t xml:space="preserve">GET request to </w:t>
      </w:r>
      <w:r>
        <w:rPr>
          <w:rStyle w:val="VerbatimChar"/>
        </w:rPr>
        <w:t>api/rooms/1</w:t>
      </w:r>
    </w:p>
    <w:p w14:paraId="6C64BB4E" w14:textId="77777777" w:rsidR="00393919" w:rsidRDefault="00000000">
      <w:pPr>
        <w:pStyle w:val="BodyText"/>
      </w:pPr>
      <w:r>
        <w:t>The request contains the header passwordKey with the value passwordKey123456789. The response code will be 200 with the room’s details:</w:t>
      </w:r>
    </w:p>
    <w:p w14:paraId="6F72835D" w14:textId="77777777" w:rsidR="00393919" w:rsidRDefault="00000000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>    id: 1,</w:t>
      </w:r>
      <w:r>
        <w:br/>
      </w:r>
      <w:r>
        <w:rPr>
          <w:rStyle w:val="VerbatimChar"/>
        </w:rPr>
        <w:t>    category: "Luxe",</w:t>
      </w:r>
      <w:r>
        <w:br/>
      </w:r>
      <w:r>
        <w:rPr>
          <w:rStyle w:val="VerbatimChar"/>
        </w:rPr>
        <w:t>    number: 122,</w:t>
      </w:r>
      <w:r>
        <w:br/>
      </w:r>
      <w:r>
        <w:rPr>
          <w:rStyle w:val="VerbatimChar"/>
        </w:rPr>
        <w:t>    floor: 3,</w:t>
      </w:r>
      <w:r>
        <w:br/>
      </w:r>
      <w:r>
        <w:rPr>
          <w:rStyle w:val="VerbatimChar"/>
        </w:rPr>
        <w:t>    isAvailable: true,</w:t>
      </w:r>
      <w:r>
        <w:br/>
      </w:r>
      <w:r>
        <w:rPr>
          <w:rStyle w:val="VerbatimChar"/>
        </w:rPr>
        <w:t>    addedDate: 1573843210</w:t>
      </w:r>
      <w:r>
        <w:br/>
      </w:r>
      <w:r>
        <w:rPr>
          <w:rStyle w:val="VerbatimChar"/>
        </w:rPr>
        <w:t>}    </w:t>
      </w:r>
    </w:p>
    <w:sectPr w:rsidR="00393919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D817E" w14:textId="77777777" w:rsidR="006E75EE" w:rsidRDefault="006E75EE">
      <w:pPr>
        <w:spacing w:after="0"/>
      </w:pPr>
      <w:r>
        <w:separator/>
      </w:r>
    </w:p>
  </w:endnote>
  <w:endnote w:type="continuationSeparator" w:id="0">
    <w:p w14:paraId="5A3FF9A2" w14:textId="77777777" w:rsidR="006E75EE" w:rsidRDefault="006E75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1F9F7" w14:textId="77777777" w:rsidR="006E75EE" w:rsidRDefault="006E75EE">
      <w:r>
        <w:separator/>
      </w:r>
    </w:p>
  </w:footnote>
  <w:footnote w:type="continuationSeparator" w:id="0">
    <w:p w14:paraId="33FCE17C" w14:textId="77777777" w:rsidR="006E75EE" w:rsidRDefault="006E75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C9AC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EF658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13610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282298643">
    <w:abstractNumId w:val="1"/>
  </w:num>
  <w:num w:numId="2" w16cid:durableId="2030182367">
    <w:abstractNumId w:val="0"/>
  </w:num>
  <w:num w:numId="3" w16cid:durableId="2112627852">
    <w:abstractNumId w:val="0"/>
  </w:num>
  <w:num w:numId="4" w16cid:durableId="18592717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84546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3919"/>
    <w:rsid w:val="004E29B3"/>
    <w:rsid w:val="00590D07"/>
    <w:rsid w:val="006E75EE"/>
    <w:rsid w:val="00784D58"/>
    <w:rsid w:val="008D6863"/>
    <w:rsid w:val="00B86B75"/>
    <w:rsid w:val="00BC48D5"/>
    <w:rsid w:val="00C36279"/>
    <w:rsid w:val="00DC379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0367C"/>
  <w15:docId w15:val="{6EA51F6B-E9C3-4F43-B045-4B01E02F8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8</Words>
  <Characters>2104</Characters>
  <Application>Microsoft Office Word</Application>
  <DocSecurity>0</DocSecurity>
  <Lines>17</Lines>
  <Paragraphs>4</Paragraphs>
  <ScaleCrop>false</ScaleCrop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olkan Kural</cp:lastModifiedBy>
  <cp:revision>2</cp:revision>
  <dcterms:created xsi:type="dcterms:W3CDTF">2023-01-03T07:04:00Z</dcterms:created>
  <dcterms:modified xsi:type="dcterms:W3CDTF">2023-01-03T07:17:00Z</dcterms:modified>
</cp:coreProperties>
</file>